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3FC77A2E" w:rsidR="00C7738A" w:rsidRDefault="00550B9A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June 21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BC68E48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3B4D43E3" w14:textId="715CC1FE" w:rsidR="00C34860" w:rsidRDefault="00897CD8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C34860" w:rsidRPr="00C34860">
          <w:rPr>
            <w:rStyle w:val="Hyperlink"/>
            <w:rFonts w:ascii="Calibri" w:eastAsia="Calibri" w:hAnsi="Calibri" w:cs="Calibri"/>
            <w:b/>
            <w:sz w:val="36"/>
          </w:rPr>
          <w:t>https://cabq.zoom.us/j/83007520622?pwd=akZrZnRqSlFsSlNsZ0lmOEU3dXVqdz09</w:t>
        </w:r>
      </w:hyperlink>
    </w:p>
    <w:p w14:paraId="332C2CFD" w14:textId="02CCE475" w:rsidR="00C34860" w:rsidRDefault="00C34860" w:rsidP="00C34860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 w:rsidRPr="00C34860">
        <w:rPr>
          <w:rFonts w:ascii="Calibri" w:eastAsia="Calibri" w:hAnsi="Calibri" w:cs="Calibri"/>
          <w:b/>
          <w:sz w:val="36"/>
        </w:rPr>
        <w:t xml:space="preserve">    Passcode: 048141</w:t>
      </w:r>
    </w:p>
    <w:p w14:paraId="4E7357B9" w14:textId="77777777" w:rsidR="00E00BA6" w:rsidRDefault="00E00BA6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Roll Call of Board Members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043070">
        <w:rPr>
          <w:rFonts w:eastAsia="Calibri" w:cstheme="minorHAnsi"/>
          <w:b/>
          <w:sz w:val="24"/>
          <w:szCs w:val="24"/>
        </w:rPr>
        <w:t>5</w:t>
      </w:r>
      <w:r w:rsidR="00FF5CE1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C9501C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pproval of meeting minutes</w:t>
      </w:r>
      <w:r w:rsidR="00FF5CE1">
        <w:rPr>
          <w:rFonts w:eastAsia="Calibri" w:cstheme="minorHAnsi"/>
          <w:b/>
          <w:sz w:val="24"/>
          <w:szCs w:val="24"/>
        </w:rPr>
        <w:t xml:space="preserve"> </w:t>
      </w:r>
      <w:r w:rsidR="00043070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DC7C6C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Public C</w:t>
      </w:r>
      <w:r w:rsidR="00B11DE7" w:rsidRPr="00C9501C">
        <w:rPr>
          <w:rFonts w:eastAsia="Calibri" w:cstheme="minorHAnsi"/>
          <w:b/>
          <w:sz w:val="24"/>
          <w:szCs w:val="24"/>
        </w:rPr>
        <w:t>omment (</w:t>
      </w:r>
      <w:r w:rsidR="00FB3774" w:rsidRPr="00C9501C">
        <w:rPr>
          <w:rFonts w:eastAsia="Calibri" w:cstheme="minorHAnsi"/>
          <w:b/>
          <w:sz w:val="24"/>
          <w:szCs w:val="24"/>
        </w:rPr>
        <w:t>T</w:t>
      </w:r>
      <w:r w:rsidR="00B11DE7" w:rsidRPr="00C9501C">
        <w:rPr>
          <w:rFonts w:eastAsia="Calibri" w:cstheme="minorHAnsi"/>
          <w:b/>
          <w:sz w:val="24"/>
          <w:szCs w:val="24"/>
        </w:rPr>
        <w:t>wo minut</w:t>
      </w:r>
      <w:r w:rsidR="00F14AC5" w:rsidRPr="00C9501C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C9501C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6B5757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B318F0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B318F0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B51087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62E4E35B" w:rsidR="00B64991" w:rsidRPr="00C9501C" w:rsidRDefault="00B64991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>
        <w:rPr>
          <w:rFonts w:eastAsia="Calibri" w:cstheme="minorHAnsi"/>
          <w:b/>
          <w:sz w:val="24"/>
          <w:szCs w:val="24"/>
        </w:rPr>
        <w:t xml:space="preserve"> u</w:t>
      </w:r>
      <w:r w:rsidR="003A4613" w:rsidRPr="00C9501C">
        <w:rPr>
          <w:rFonts w:eastAsia="Calibri" w:cstheme="minorHAnsi"/>
          <w:b/>
          <w:sz w:val="24"/>
          <w:szCs w:val="24"/>
        </w:rPr>
        <w:t>pdate</w:t>
      </w:r>
      <w:r w:rsidR="00160004" w:rsidRPr="00C9501C">
        <w:rPr>
          <w:rFonts w:eastAsia="Calibri" w:cstheme="minorHAnsi"/>
          <w:b/>
          <w:sz w:val="24"/>
          <w:szCs w:val="24"/>
        </w:rPr>
        <w:t xml:space="preserve">, </w:t>
      </w:r>
      <w:r w:rsidR="000E0E52">
        <w:rPr>
          <w:rFonts w:eastAsia="Calibri" w:cstheme="minorHAnsi"/>
          <w:b/>
          <w:sz w:val="24"/>
          <w:szCs w:val="24"/>
        </w:rPr>
        <w:t>Jasmine Desiderio</w:t>
      </w:r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C734FA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63A516" w14:textId="7EE3EC1F" w:rsidR="00C376A8" w:rsidRDefault="00C3631E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Gibson Health Hub</w:t>
      </w:r>
      <w:r w:rsidR="00D0766F" w:rsidRPr="00C9501C">
        <w:rPr>
          <w:rFonts w:eastAsia="Calibri" w:cstheme="minorHAnsi"/>
          <w:b/>
          <w:sz w:val="24"/>
          <w:szCs w:val="24"/>
        </w:rPr>
        <w:t xml:space="preserve">, </w:t>
      </w:r>
      <w:r w:rsidR="006E7F19" w:rsidRPr="00C9501C">
        <w:rPr>
          <w:rFonts w:eastAsia="Calibri" w:cstheme="minorHAnsi"/>
          <w:b/>
          <w:sz w:val="24"/>
          <w:szCs w:val="24"/>
        </w:rPr>
        <w:t>Family</w:t>
      </w:r>
      <w:r w:rsidR="0079495B" w:rsidRPr="00C9501C">
        <w:rPr>
          <w:rFonts w:eastAsia="Calibri" w:cstheme="minorHAnsi"/>
          <w:b/>
          <w:sz w:val="24"/>
          <w:szCs w:val="24"/>
        </w:rPr>
        <w:t xml:space="preserve"> </w:t>
      </w:r>
      <w:r w:rsidR="006E7F19" w:rsidRPr="00C9501C">
        <w:rPr>
          <w:rFonts w:eastAsia="Calibri" w:cstheme="minorHAnsi"/>
          <w:b/>
          <w:sz w:val="24"/>
          <w:szCs w:val="24"/>
        </w:rPr>
        <w:t>and Community Services</w:t>
      </w:r>
      <w:r w:rsidR="00A14DE5" w:rsidRPr="00C9501C">
        <w:rPr>
          <w:rFonts w:eastAsia="Calibri" w:cstheme="minorHAnsi"/>
          <w:b/>
          <w:sz w:val="24"/>
          <w:szCs w:val="24"/>
        </w:rPr>
        <w:t xml:space="preserve">, </w:t>
      </w:r>
      <w:r w:rsidR="00E0023D" w:rsidRPr="00C9501C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C9501C">
        <w:rPr>
          <w:rFonts w:eastAsia="Calibri" w:cstheme="minorHAnsi"/>
          <w:b/>
          <w:sz w:val="24"/>
          <w:szCs w:val="24"/>
        </w:rPr>
        <w:t>Parajon</w:t>
      </w:r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08E64BBD" w14:textId="07B3D9E4" w:rsidR="00C376A8" w:rsidRPr="00C376A8" w:rsidRDefault="00C376A8" w:rsidP="00C376A8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06759369" w14:textId="0494F5F1" w:rsidR="00C376A8" w:rsidRDefault="00C376A8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 xml:space="preserve">APD SOP </w:t>
      </w:r>
      <w:r w:rsidR="00897CD8">
        <w:rPr>
          <w:rFonts w:eastAsia="Calibri" w:cstheme="minorHAnsi"/>
          <w:b/>
          <w:sz w:val="24"/>
          <w:szCs w:val="24"/>
        </w:rPr>
        <w:t>1-53 Homicide Unit</w:t>
      </w:r>
      <w:bookmarkStart w:id="0" w:name="_GoBack"/>
      <w:bookmarkEnd w:id="0"/>
      <w:r>
        <w:rPr>
          <w:rFonts w:eastAsia="Calibri" w:cstheme="minorHAnsi"/>
          <w:b/>
          <w:sz w:val="24"/>
          <w:szCs w:val="24"/>
        </w:rPr>
        <w:t xml:space="preserve"> (10 minutes)</w:t>
      </w:r>
    </w:p>
    <w:p w14:paraId="63848868" w14:textId="241E55C2" w:rsidR="00C376A8" w:rsidRPr="00C376A8" w:rsidRDefault="00C376A8" w:rsidP="00C376A8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0B278713" w14:textId="4BA6C50D" w:rsidR="00C376A8" w:rsidRPr="00C376A8" w:rsidRDefault="00C376A8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ACS SOP 2-20 Dress Code, and ACS SOP 2-27 Child Abuse and Neglect (</w:t>
      </w:r>
      <w:r w:rsidR="002D1F94">
        <w:rPr>
          <w:rFonts w:eastAsia="Calibri" w:cstheme="minorHAnsi"/>
          <w:b/>
          <w:sz w:val="24"/>
          <w:szCs w:val="24"/>
        </w:rPr>
        <w:t>15</w:t>
      </w:r>
      <w:r>
        <w:rPr>
          <w:rFonts w:eastAsia="Calibri" w:cstheme="minorHAnsi"/>
          <w:b/>
          <w:sz w:val="24"/>
          <w:szCs w:val="24"/>
        </w:rPr>
        <w:t xml:space="preserve"> minutes)</w:t>
      </w:r>
    </w:p>
    <w:p w14:paraId="16CF256B" w14:textId="62A71FE9" w:rsidR="00953FC5" w:rsidRPr="00953FC5" w:rsidRDefault="00953FC5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197B3EC5" w:rsidR="001C432C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734FA">
        <w:rPr>
          <w:rFonts w:eastAsia="Calibri" w:cstheme="minorHAnsi"/>
          <w:b/>
          <w:sz w:val="24"/>
          <w:szCs w:val="24"/>
        </w:rPr>
        <w:t>CIU, APD</w:t>
      </w:r>
      <w:r w:rsidR="00FB3774" w:rsidRPr="00C734FA">
        <w:rPr>
          <w:rFonts w:eastAsia="Calibri" w:cstheme="minorHAnsi"/>
          <w:b/>
          <w:sz w:val="24"/>
          <w:szCs w:val="24"/>
        </w:rPr>
        <w:t>,</w:t>
      </w:r>
      <w:r w:rsidRPr="00C734FA">
        <w:rPr>
          <w:rFonts w:eastAsia="Calibri" w:cstheme="minorHAnsi"/>
          <w:b/>
          <w:sz w:val="24"/>
          <w:szCs w:val="24"/>
        </w:rPr>
        <w:t xml:space="preserve"> </w:t>
      </w:r>
      <w:r w:rsidR="00275F17" w:rsidRPr="00C734FA">
        <w:rPr>
          <w:rFonts w:eastAsia="Calibri" w:cstheme="minorHAnsi"/>
          <w:b/>
          <w:sz w:val="24"/>
          <w:szCs w:val="24"/>
        </w:rPr>
        <w:t>and BS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734FA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1</w:t>
      </w:r>
      <w:r w:rsidR="002D1F94">
        <w:rPr>
          <w:rFonts w:eastAsia="Calibri" w:cstheme="minorHAnsi"/>
          <w:b/>
          <w:sz w:val="24"/>
          <w:szCs w:val="24"/>
        </w:rPr>
        <w:t>0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2C3725DD" w14:textId="77777777" w:rsidR="00CE747B" w:rsidRPr="00CE747B" w:rsidRDefault="00CE747B" w:rsidP="00CE747B">
      <w:pPr>
        <w:pStyle w:val="ListParagraph"/>
        <w:rPr>
          <w:rFonts w:eastAsia="Calibri" w:cstheme="minorHAnsi"/>
          <w:b/>
          <w:sz w:val="24"/>
          <w:szCs w:val="24"/>
        </w:rPr>
      </w:pPr>
    </w:p>
    <w:p w14:paraId="38D05AC6" w14:textId="2AFB1BF0" w:rsidR="00CE747B" w:rsidRPr="00A12279" w:rsidRDefault="00CE747B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A12279">
        <w:rPr>
          <w:rFonts w:eastAsia="Calibri" w:cstheme="minorHAnsi"/>
          <w:b/>
          <w:sz w:val="24"/>
          <w:szCs w:val="24"/>
        </w:rPr>
        <w:t>COAST Update, Rob Nelson</w:t>
      </w:r>
      <w:r w:rsidR="00FE5A71" w:rsidRPr="00A12279">
        <w:rPr>
          <w:rFonts w:eastAsia="Calibri" w:cstheme="minorHAnsi"/>
          <w:b/>
          <w:sz w:val="24"/>
          <w:szCs w:val="24"/>
        </w:rPr>
        <w:t xml:space="preserve"> (5 minutes)</w:t>
      </w:r>
    </w:p>
    <w:p w14:paraId="1EBDFBCB" w14:textId="77777777" w:rsidR="001C432C" w:rsidRPr="00C734FA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6DEC4A0B" w:rsidR="003015C7" w:rsidRPr="00C9501C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Sub-C</w:t>
      </w:r>
      <w:r w:rsidR="00B11DE7" w:rsidRPr="00C9501C">
        <w:rPr>
          <w:rFonts w:eastAsia="Calibri" w:cstheme="minorHAnsi"/>
          <w:b/>
          <w:sz w:val="24"/>
          <w:szCs w:val="24"/>
        </w:rPr>
        <w:t>ommittee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9501C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2D1F94">
        <w:rPr>
          <w:rFonts w:eastAsia="Calibri" w:cstheme="minorHAnsi"/>
          <w:b/>
          <w:sz w:val="24"/>
          <w:szCs w:val="24"/>
        </w:rPr>
        <w:t>10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0A50E82C" w:rsidR="00C7738A" w:rsidRPr="00C524D3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/>
          <w:b/>
          <w:sz w:val="24"/>
          <w:szCs w:val="24"/>
        </w:rPr>
        <w:t>MHRAC f</w:t>
      </w:r>
      <w:r w:rsidR="00F37D3D" w:rsidRPr="00C524D3">
        <w:rPr>
          <w:rFonts w:eastAsia="Calibri"/>
          <w:b/>
          <w:sz w:val="24"/>
          <w:szCs w:val="24"/>
        </w:rPr>
        <w:t>inal</w:t>
      </w:r>
      <w:r>
        <w:rPr>
          <w:rFonts w:eastAsia="Calibri"/>
          <w:b/>
          <w:sz w:val="24"/>
          <w:szCs w:val="24"/>
        </w:rPr>
        <w:t xml:space="preserve"> d</w:t>
      </w:r>
      <w:r w:rsidR="00F7574F" w:rsidRPr="00C524D3">
        <w:rPr>
          <w:rFonts w:eastAsia="Calibri"/>
          <w:b/>
          <w:sz w:val="24"/>
          <w:szCs w:val="24"/>
        </w:rPr>
        <w:t>iscussion</w:t>
      </w:r>
      <w:r w:rsidR="00AF55FD">
        <w:rPr>
          <w:rFonts w:eastAsia="Calibri"/>
          <w:b/>
          <w:sz w:val="24"/>
          <w:szCs w:val="24"/>
        </w:rPr>
        <w:t xml:space="preserve"> (10 minutes)</w:t>
      </w: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B3147F4" w14:textId="77777777" w:rsidR="00BA680A" w:rsidRDefault="00BA680A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1CD17990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C34860">
        <w:rPr>
          <w:rFonts w:ascii="Calibri" w:eastAsia="Calibri" w:hAnsi="Calibri" w:cs="Calibri"/>
          <w:b/>
          <w:sz w:val="24"/>
          <w:szCs w:val="24"/>
        </w:rPr>
        <w:t>June 21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77777777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3AFC4A4E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77777777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kwt6wFAKaFE6Q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34688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73AC"/>
    <w:rsid w:val="002B0364"/>
    <w:rsid w:val="002B567D"/>
    <w:rsid w:val="002B79D4"/>
    <w:rsid w:val="002C6BEC"/>
    <w:rsid w:val="002D1F94"/>
    <w:rsid w:val="002E25DC"/>
    <w:rsid w:val="002F3589"/>
    <w:rsid w:val="002F576C"/>
    <w:rsid w:val="003015C7"/>
    <w:rsid w:val="003056C0"/>
    <w:rsid w:val="00310F03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872"/>
    <w:rsid w:val="003C1725"/>
    <w:rsid w:val="003D5A5E"/>
    <w:rsid w:val="003E4183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522FB"/>
    <w:rsid w:val="00455C1E"/>
    <w:rsid w:val="00456CB8"/>
    <w:rsid w:val="00497D9F"/>
    <w:rsid w:val="00497E84"/>
    <w:rsid w:val="004B0A83"/>
    <w:rsid w:val="00526CF7"/>
    <w:rsid w:val="00530F7A"/>
    <w:rsid w:val="00534030"/>
    <w:rsid w:val="0053653E"/>
    <w:rsid w:val="00550B9A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4EAA"/>
    <w:rsid w:val="005A2A1E"/>
    <w:rsid w:val="005F3E4B"/>
    <w:rsid w:val="00601E02"/>
    <w:rsid w:val="00620B89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41754"/>
    <w:rsid w:val="0074562C"/>
    <w:rsid w:val="00773580"/>
    <w:rsid w:val="007747CA"/>
    <w:rsid w:val="00775056"/>
    <w:rsid w:val="007931D9"/>
    <w:rsid w:val="0079495B"/>
    <w:rsid w:val="00796493"/>
    <w:rsid w:val="007B5B10"/>
    <w:rsid w:val="007C79F0"/>
    <w:rsid w:val="007F7070"/>
    <w:rsid w:val="008021BF"/>
    <w:rsid w:val="00802AB5"/>
    <w:rsid w:val="008107F3"/>
    <w:rsid w:val="008167C9"/>
    <w:rsid w:val="00830644"/>
    <w:rsid w:val="008366AC"/>
    <w:rsid w:val="00854F04"/>
    <w:rsid w:val="00855EDA"/>
    <w:rsid w:val="00865B01"/>
    <w:rsid w:val="00883464"/>
    <w:rsid w:val="00887B7E"/>
    <w:rsid w:val="00897CD8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843E3"/>
    <w:rsid w:val="00AB5A7B"/>
    <w:rsid w:val="00AF55FD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A680A"/>
    <w:rsid w:val="00BB3726"/>
    <w:rsid w:val="00BB5E84"/>
    <w:rsid w:val="00BD5643"/>
    <w:rsid w:val="00BE379D"/>
    <w:rsid w:val="00C01870"/>
    <w:rsid w:val="00C12C4A"/>
    <w:rsid w:val="00C279D2"/>
    <w:rsid w:val="00C33613"/>
    <w:rsid w:val="00C34860"/>
    <w:rsid w:val="00C3631E"/>
    <w:rsid w:val="00C376A8"/>
    <w:rsid w:val="00C50AFF"/>
    <w:rsid w:val="00C524D3"/>
    <w:rsid w:val="00C734FA"/>
    <w:rsid w:val="00C7738A"/>
    <w:rsid w:val="00C77E5F"/>
    <w:rsid w:val="00C83536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5F58"/>
    <w:rsid w:val="00CE016D"/>
    <w:rsid w:val="00CE653E"/>
    <w:rsid w:val="00CE747B"/>
    <w:rsid w:val="00CF2558"/>
    <w:rsid w:val="00D01CEB"/>
    <w:rsid w:val="00D022C5"/>
    <w:rsid w:val="00D0766F"/>
    <w:rsid w:val="00D16F38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3007520622?pwd=akZrZnRqSlFsSlNsZ0lmOEU3dXVq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B0708D-72E1-42DD-B82A-C611DDB0D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16</cp:revision>
  <cp:lastPrinted>2022-02-08T16:40:00Z</cp:lastPrinted>
  <dcterms:created xsi:type="dcterms:W3CDTF">2022-05-07T01:33:00Z</dcterms:created>
  <dcterms:modified xsi:type="dcterms:W3CDTF">2022-06-14T20:15:00Z</dcterms:modified>
</cp:coreProperties>
</file>